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33AB3" w14:textId="77E1ABB7" w:rsidR="00D422F2" w:rsidRDefault="00D422F2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389F99C" wp14:editId="0512E5B5">
            <wp:simplePos x="0" y="0"/>
            <wp:positionH relativeFrom="column">
              <wp:posOffset>5527675</wp:posOffset>
            </wp:positionH>
            <wp:positionV relativeFrom="paragraph">
              <wp:posOffset>-4445</wp:posOffset>
            </wp:positionV>
            <wp:extent cx="1362075" cy="766168"/>
            <wp:effectExtent l="0" t="0" r="0" b="0"/>
            <wp:wrapNone/>
            <wp:docPr id="5" name="Picture 5" descr="Newbold College of Higher Education's 2019 Awards Ceremony Adventist Church  in UK and Ireland | South Eng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bold College of Higher Education's 2019 Awards Ceremony Adventist Church  in UK and Ireland | South Englan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766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04AF">
        <w:rPr>
          <w:rFonts w:ascii="Bahnschrift" w:hAnsi="Bahnschrift"/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25614CA2" wp14:editId="1FCDBA42">
            <wp:simplePos x="0" y="0"/>
            <wp:positionH relativeFrom="column">
              <wp:posOffset>1905</wp:posOffset>
            </wp:positionH>
            <wp:positionV relativeFrom="paragraph">
              <wp:posOffset>-45085</wp:posOffset>
            </wp:positionV>
            <wp:extent cx="952500" cy="952500"/>
            <wp:effectExtent l="0" t="0" r="0" b="0"/>
            <wp:wrapNone/>
            <wp:docPr id="6" name="Picture 6" descr="Logo, icon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dventist-symbol-circle--denim (002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4AF" w:rsidRPr="008204AF">
        <w:rPr>
          <w:rFonts w:ascii="Bahnschrift" w:hAnsi="Bahnschrift"/>
          <w:b/>
          <w:bCs/>
          <w:sz w:val="40"/>
          <w:szCs w:val="40"/>
        </w:rPr>
        <w:t>TRANS-EUROPEAN DIVISION</w:t>
      </w:r>
    </w:p>
    <w:p w14:paraId="12C19C4B" w14:textId="6C39B343" w:rsidR="00D422F2" w:rsidRDefault="008204AF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 w:rsidRPr="008204AF">
        <w:rPr>
          <w:rFonts w:ascii="Calibri" w:hAnsi="Calibri" w:cs="Calibri"/>
          <w:b/>
          <w:bCs/>
          <w:sz w:val="28"/>
          <w:szCs w:val="28"/>
        </w:rPr>
        <w:t>UNION APPLICATION FOR SPONSORSHIP ASSISTANCE</w:t>
      </w:r>
    </w:p>
    <w:p w14:paraId="7D4D1A35" w14:textId="1C49B311" w:rsidR="008204AF" w:rsidRPr="00D422F2" w:rsidRDefault="008204AF" w:rsidP="00D422F2">
      <w:pPr>
        <w:ind w:left="-180" w:right="-262"/>
        <w:jc w:val="center"/>
        <w:rPr>
          <w:rFonts w:ascii="Bahnschrift" w:hAnsi="Bahnschrift"/>
          <w:b/>
          <w:bCs/>
          <w:sz w:val="40"/>
          <w:szCs w:val="40"/>
        </w:rPr>
      </w:pPr>
      <w:r w:rsidRPr="008204AF">
        <w:rPr>
          <w:rFonts w:ascii="Calibri" w:hAnsi="Calibri" w:cs="Calibri"/>
          <w:b/>
          <w:bCs/>
          <w:sz w:val="28"/>
          <w:szCs w:val="28"/>
        </w:rPr>
        <w:t>TO NEWBOLD COLLEGE OF HIGHER EDUCATION</w:t>
      </w:r>
    </w:p>
    <w:p w14:paraId="3C9525B5" w14:textId="0FBB843E" w:rsidR="008204AF" w:rsidRPr="008204AF" w:rsidRDefault="008204AF" w:rsidP="008204AF">
      <w:pPr>
        <w:jc w:val="center"/>
        <w:rPr>
          <w:rFonts w:asciiTheme="minorHAnsi" w:hAnsiTheme="minorHAnsi" w:cstheme="minorHAnsi"/>
        </w:rPr>
      </w:pPr>
      <w:r w:rsidRPr="008204AF">
        <w:rPr>
          <w:rFonts w:asciiTheme="minorHAnsi" w:hAnsiTheme="minorHAnsi" w:cstheme="minorHAnsi"/>
        </w:rPr>
        <w:t>____________________________________________________</w:t>
      </w:r>
      <w:r w:rsidR="00D422F2">
        <w:rPr>
          <w:rFonts w:asciiTheme="minorHAnsi" w:hAnsiTheme="minorHAnsi" w:cstheme="minorHAnsi"/>
        </w:rPr>
        <w:t>___</w:t>
      </w:r>
      <w:r w:rsidRPr="008204AF">
        <w:rPr>
          <w:rFonts w:asciiTheme="minorHAnsi" w:hAnsiTheme="minorHAnsi" w:cstheme="minorHAnsi"/>
        </w:rPr>
        <w:t>_________</w:t>
      </w:r>
    </w:p>
    <w:p w14:paraId="3168CB1D" w14:textId="512FFF28" w:rsidR="008204AF" w:rsidRPr="008204AF" w:rsidRDefault="008204AF" w:rsidP="008204AF">
      <w:pPr>
        <w:rPr>
          <w:rFonts w:asciiTheme="minorHAnsi" w:hAnsiTheme="minorHAnsi" w:cstheme="minorHAnsi"/>
        </w:rPr>
      </w:pPr>
    </w:p>
    <w:p w14:paraId="46C35A59" w14:textId="56EFFB05" w:rsidR="008204AF" w:rsidRPr="009069DB" w:rsidRDefault="008204AF" w:rsidP="008204AF">
      <w:pPr>
        <w:jc w:val="both"/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b/>
          <w:bCs/>
          <w:sz w:val="22"/>
          <w:szCs w:val="22"/>
        </w:rPr>
        <w:t xml:space="preserve">Complete one form for each student name to be </w:t>
      </w:r>
      <w:r w:rsidRPr="009069DB">
        <w:rPr>
          <w:rFonts w:asciiTheme="minorHAnsi" w:hAnsiTheme="minorHAnsi" w:cstheme="minorHAnsi"/>
          <w:sz w:val="22"/>
          <w:szCs w:val="22"/>
        </w:rPr>
        <w:t xml:space="preserve">consideration for TED Sponsorship assistance.  Please answer all questions in full and </w:t>
      </w:r>
      <w:r w:rsidRPr="009069DB">
        <w:rPr>
          <w:rFonts w:asciiTheme="minorHAnsi" w:hAnsiTheme="minorHAnsi" w:cstheme="minorHAnsi"/>
          <w:b/>
          <w:bCs/>
          <w:sz w:val="22"/>
          <w:szCs w:val="22"/>
        </w:rPr>
        <w:t>return to the Education Department at the T</w:t>
      </w:r>
      <w:r w:rsidR="009069DB" w:rsidRPr="009069DB">
        <w:rPr>
          <w:rFonts w:asciiTheme="minorHAnsi" w:hAnsiTheme="minorHAnsi" w:cstheme="minorHAnsi"/>
          <w:b/>
          <w:bCs/>
          <w:sz w:val="22"/>
          <w:szCs w:val="22"/>
        </w:rPr>
        <w:t>ED</w:t>
      </w:r>
      <w:r w:rsidRPr="009069DB">
        <w:rPr>
          <w:rFonts w:asciiTheme="minorHAnsi" w:hAnsiTheme="minorHAnsi" w:cstheme="minorHAnsi"/>
          <w:sz w:val="22"/>
          <w:szCs w:val="22"/>
        </w:rPr>
        <w:t xml:space="preserve"> no later </w:t>
      </w:r>
      <w:r w:rsidRPr="00486C16">
        <w:rPr>
          <w:rFonts w:asciiTheme="minorHAnsi" w:hAnsiTheme="minorHAnsi" w:cstheme="minorHAnsi"/>
          <w:sz w:val="22"/>
          <w:szCs w:val="22"/>
        </w:rPr>
        <w:t>than</w:t>
      </w:r>
      <w:r w:rsidRPr="00486C1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</w:rPr>
        <w:t>Monday, 2</w:t>
      </w:r>
      <w:r w:rsidR="008269DC">
        <w:rPr>
          <w:rFonts w:asciiTheme="minorHAnsi" w:hAnsiTheme="minorHAnsi" w:cstheme="minorHAnsi"/>
          <w:b/>
          <w:bCs/>
          <w:color w:val="FF0000"/>
          <w:sz w:val="22"/>
          <w:szCs w:val="22"/>
        </w:rPr>
        <w:t>8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  <w:vertAlign w:val="superscript"/>
        </w:rPr>
        <w:t>th</w:t>
      </w:r>
      <w:r w:rsidRPr="00486C16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March 202</w:t>
      </w:r>
      <w:r w:rsidR="008269DC">
        <w:rPr>
          <w:rFonts w:asciiTheme="minorHAnsi" w:hAnsiTheme="minorHAnsi" w:cstheme="minorHAnsi"/>
          <w:b/>
          <w:bCs/>
          <w:color w:val="FF0000"/>
          <w:sz w:val="22"/>
          <w:szCs w:val="22"/>
        </w:rPr>
        <w:t>2</w:t>
      </w:r>
      <w:r w:rsidRPr="00486C16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486C16">
        <w:rPr>
          <w:rFonts w:asciiTheme="minorHAnsi" w:hAnsiTheme="minorHAnsi" w:cstheme="minorHAnsi"/>
          <w:sz w:val="22"/>
          <w:szCs w:val="22"/>
        </w:rPr>
        <w:t>for</w:t>
      </w:r>
      <w:r w:rsidRPr="009069DB">
        <w:rPr>
          <w:rFonts w:asciiTheme="minorHAnsi" w:hAnsiTheme="minorHAnsi" w:cstheme="minorHAnsi"/>
          <w:sz w:val="22"/>
          <w:szCs w:val="22"/>
        </w:rPr>
        <w:t xml:space="preserve"> studies commencing in September </w:t>
      </w:r>
      <w:r w:rsidRPr="00080FCC">
        <w:rPr>
          <w:rFonts w:asciiTheme="minorHAnsi" w:hAnsiTheme="minorHAnsi" w:cstheme="minorHAnsi"/>
          <w:sz w:val="22"/>
          <w:szCs w:val="22"/>
        </w:rPr>
        <w:t>202</w:t>
      </w:r>
      <w:r w:rsidR="008269DC">
        <w:rPr>
          <w:rFonts w:asciiTheme="minorHAnsi" w:hAnsiTheme="minorHAnsi" w:cstheme="minorHAnsi"/>
          <w:sz w:val="22"/>
          <w:szCs w:val="22"/>
        </w:rPr>
        <w:t>2</w:t>
      </w:r>
      <w:r w:rsidRPr="00080FCC">
        <w:rPr>
          <w:rFonts w:asciiTheme="minorHAnsi" w:hAnsiTheme="minorHAnsi" w:cstheme="minorHAnsi"/>
          <w:sz w:val="22"/>
          <w:szCs w:val="22"/>
        </w:rPr>
        <w:t xml:space="preserve"> (or </w:t>
      </w:r>
      <w:r w:rsidRPr="00080FCC">
        <w:rPr>
          <w:rFonts w:asciiTheme="minorHAnsi" w:hAnsiTheme="minorHAnsi" w:cstheme="minorHAnsi"/>
          <w:b/>
          <w:bCs/>
          <w:sz w:val="22"/>
          <w:szCs w:val="22"/>
        </w:rPr>
        <w:t>Friday, 2</w:t>
      </w:r>
      <w:r w:rsidR="008269DC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080FCC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th</w:t>
      </w:r>
      <w:r w:rsidRPr="00080FCC">
        <w:rPr>
          <w:rFonts w:asciiTheme="minorHAnsi" w:hAnsiTheme="minorHAnsi" w:cstheme="minorHAnsi"/>
          <w:b/>
          <w:bCs/>
          <w:sz w:val="22"/>
          <w:szCs w:val="22"/>
        </w:rPr>
        <w:t xml:space="preserve"> August 202</w:t>
      </w:r>
      <w:r w:rsidR="008269DC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080FCC">
        <w:rPr>
          <w:rFonts w:asciiTheme="minorHAnsi" w:hAnsiTheme="minorHAnsi" w:cstheme="minorHAnsi"/>
          <w:sz w:val="22"/>
          <w:szCs w:val="22"/>
        </w:rPr>
        <w:t xml:space="preserve"> for studies commencing</w:t>
      </w:r>
      <w:r w:rsidRPr="009069DB">
        <w:rPr>
          <w:rFonts w:asciiTheme="minorHAnsi" w:hAnsiTheme="minorHAnsi" w:cstheme="minorHAnsi"/>
          <w:sz w:val="22"/>
          <w:szCs w:val="22"/>
        </w:rPr>
        <w:t xml:space="preserve"> in January 202</w:t>
      </w:r>
      <w:r w:rsidR="008269DC">
        <w:rPr>
          <w:rFonts w:asciiTheme="minorHAnsi" w:hAnsiTheme="minorHAnsi" w:cstheme="minorHAnsi"/>
          <w:sz w:val="22"/>
          <w:szCs w:val="22"/>
        </w:rPr>
        <w:t>3</w:t>
      </w:r>
      <w:r w:rsidRPr="009069DB">
        <w:rPr>
          <w:rFonts w:asciiTheme="minorHAnsi" w:hAnsiTheme="minorHAnsi" w:cstheme="minorHAnsi"/>
          <w:sz w:val="22"/>
          <w:szCs w:val="22"/>
        </w:rPr>
        <w:t>).</w:t>
      </w:r>
    </w:p>
    <w:p w14:paraId="719CB679" w14:textId="7BB7E038" w:rsidR="008204AF" w:rsidRPr="009069DB" w:rsidRDefault="008204AF" w:rsidP="008204AF">
      <w:pPr>
        <w:rPr>
          <w:rFonts w:asciiTheme="minorHAnsi" w:hAnsiTheme="minorHAnsi" w:cstheme="minorHAnsi"/>
          <w:sz w:val="22"/>
          <w:szCs w:val="22"/>
        </w:rPr>
      </w:pPr>
    </w:p>
    <w:p w14:paraId="4043A23A" w14:textId="38AB5514" w:rsidR="008204AF" w:rsidRPr="009069DB" w:rsidRDefault="008204AF" w:rsidP="008204AF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9069DB">
        <w:rPr>
          <w:rFonts w:asciiTheme="minorHAnsi" w:hAnsiTheme="minorHAnsi" w:cstheme="minorHAnsi"/>
          <w:b/>
          <w:bCs/>
          <w:sz w:val="22"/>
          <w:szCs w:val="22"/>
        </w:rPr>
        <w:t>Please write in BLOCK CAPITALS</w:t>
      </w:r>
    </w:p>
    <w:p w14:paraId="0A1C1AE7" w14:textId="74EB09BE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D278DD" wp14:editId="754F5648">
                <wp:simplePos x="0" y="0"/>
                <wp:positionH relativeFrom="column">
                  <wp:posOffset>2154555</wp:posOffset>
                </wp:positionH>
                <wp:positionV relativeFrom="paragraph">
                  <wp:posOffset>157480</wp:posOffset>
                </wp:positionV>
                <wp:extent cx="4619625" cy="7143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7143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658A5" id="Rectangle 7" o:spid="_x0000_s1026" style="position:absolute;margin-left:169.65pt;margin-top:12.4pt;width:363.7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" filled="f" strokecolor="black [3213]" strokeweight="1pt"/>
            </w:pict>
          </mc:Fallback>
        </mc:AlternateContent>
      </w:r>
    </w:p>
    <w:p w14:paraId="364D2B54" w14:textId="0FBA34F4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and address of Union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</w:t>
      </w:r>
    </w:p>
    <w:p w14:paraId="5D0142B3" w14:textId="7429ADCA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114BBC7E" w14:textId="218ADD81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67606C63" w14:textId="7101DBB5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</w:p>
    <w:p w14:paraId="090832C6" w14:textId="27A7D595" w:rsidR="001E095F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79EF8" wp14:editId="7FADFB64">
                <wp:simplePos x="0" y="0"/>
                <wp:positionH relativeFrom="column">
                  <wp:posOffset>2154555</wp:posOffset>
                </wp:positionH>
                <wp:positionV relativeFrom="paragraph">
                  <wp:posOffset>104775</wp:posOffset>
                </wp:positionV>
                <wp:extent cx="4619625" cy="2476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383A3C" id="Rectangle 8" o:spid="_x0000_s1026" style="position:absolute;margin-left:169.65pt;margin-top:8.25pt;width:363.75pt;height:19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" filled="f" strokecolor="black [3213]" strokeweight="1pt"/>
            </w:pict>
          </mc:Fallback>
        </mc:AlternateContent>
      </w:r>
    </w:p>
    <w:p w14:paraId="00B5F7B7" w14:textId="763E4E24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of Student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                   </w:t>
      </w:r>
    </w:p>
    <w:p w14:paraId="3BDE91E7" w14:textId="7AEBF248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5979A3" wp14:editId="5092399E">
                <wp:simplePos x="0" y="0"/>
                <wp:positionH relativeFrom="column">
                  <wp:posOffset>2154555</wp:posOffset>
                </wp:positionH>
                <wp:positionV relativeFrom="paragraph">
                  <wp:posOffset>125730</wp:posOffset>
                </wp:positionV>
                <wp:extent cx="4619625" cy="2571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64356" id="Rectangle 9" o:spid="_x0000_s1026" style="position:absolute;margin-left:169.65pt;margin-top:9.9pt;width:363.7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" filled="f" strokecolor="black [3213]" strokeweight="1pt"/>
            </w:pict>
          </mc:Fallback>
        </mc:AlternateContent>
      </w:r>
    </w:p>
    <w:p w14:paraId="06441628" w14:textId="1E6471C5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Email address of Student: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                 </w:t>
      </w:r>
    </w:p>
    <w:p w14:paraId="6924CCE3" w14:textId="358A14A5" w:rsidR="008204AF" w:rsidRPr="009069DB" w:rsidRDefault="001E095F" w:rsidP="009069D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25D6FA" wp14:editId="14B939D8">
                <wp:simplePos x="0" y="0"/>
                <wp:positionH relativeFrom="column">
                  <wp:posOffset>2154555</wp:posOffset>
                </wp:positionH>
                <wp:positionV relativeFrom="paragraph">
                  <wp:posOffset>127635</wp:posOffset>
                </wp:positionV>
                <wp:extent cx="4619625" cy="6286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6286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9ED14" id="Rectangle 10" o:spid="_x0000_s1026" style="position:absolute;margin-left:169.65pt;margin-top:10.05pt;width:363.75pt;height:4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" filled="f" strokecolor="black [3213]" strokeweight="1pt"/>
            </w:pict>
          </mc:Fallback>
        </mc:AlternateContent>
      </w:r>
    </w:p>
    <w:p w14:paraId="5F11774C" w14:textId="76DB162A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and Address of Conference /</w:t>
      </w:r>
      <w:r w:rsidR="00CE0388">
        <w:rPr>
          <w:rFonts w:asciiTheme="minorHAnsi" w:hAnsiTheme="minorHAnsi" w:cstheme="minorHAnsi"/>
          <w:sz w:val="22"/>
          <w:szCs w:val="22"/>
        </w:rPr>
        <w:t xml:space="preserve">       </w:t>
      </w:r>
    </w:p>
    <w:p w14:paraId="48AF81F6" w14:textId="6B99CA47" w:rsidR="008204AF" w:rsidRPr="009069DB" w:rsidRDefault="008204AF" w:rsidP="009069DB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Employing Organisation of Student:</w:t>
      </w:r>
    </w:p>
    <w:p w14:paraId="3AA5E1AC" w14:textId="08CF5097" w:rsidR="008204AF" w:rsidRDefault="008204AF" w:rsidP="008204AF">
      <w:pPr>
        <w:rPr>
          <w:rFonts w:asciiTheme="minorHAnsi" w:hAnsiTheme="minorHAnsi" w:cstheme="minorHAnsi"/>
        </w:rPr>
      </w:pPr>
    </w:p>
    <w:p w14:paraId="1B123408" w14:textId="0DB85304" w:rsidR="00B0005C" w:rsidRDefault="00B0005C" w:rsidP="008204AF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126"/>
        <w:gridCol w:w="1276"/>
        <w:gridCol w:w="1276"/>
        <w:gridCol w:w="1275"/>
        <w:gridCol w:w="1276"/>
        <w:gridCol w:w="1276"/>
        <w:gridCol w:w="1286"/>
      </w:tblGrid>
      <w:tr w:rsidR="00E76018" w:rsidRPr="009069DB" w14:paraId="26960E52" w14:textId="77777777" w:rsidTr="00750CF3">
        <w:trPr>
          <w:jc w:val="center"/>
        </w:trPr>
        <w:tc>
          <w:tcPr>
            <w:tcW w:w="10637" w:type="dxa"/>
            <w:gridSpan w:val="8"/>
            <w:shd w:val="clear" w:color="auto" w:fill="ACB9CA" w:themeFill="text2" w:themeFillTint="66"/>
            <w:vAlign w:val="center"/>
          </w:tcPr>
          <w:p w14:paraId="130E4C69" w14:textId="5371E799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PROGRAMMES FOR WHICH THIS STUDENT WILL BE REGISTERED</w:t>
            </w:r>
          </w:p>
        </w:tc>
      </w:tr>
      <w:tr w:rsidR="00E76018" w:rsidRPr="009069DB" w14:paraId="3DD957B0" w14:textId="77777777" w:rsidTr="00272E16">
        <w:trPr>
          <w:jc w:val="center"/>
        </w:trPr>
        <w:tc>
          <w:tcPr>
            <w:tcW w:w="84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2FC11317" w14:textId="22B59AEA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212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1D0638D1" w14:textId="5997F214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</w:t>
            </w:r>
          </w:p>
        </w:tc>
        <w:tc>
          <w:tcPr>
            <w:tcW w:w="7665" w:type="dxa"/>
            <w:gridSpan w:val="6"/>
            <w:shd w:val="clear" w:color="auto" w:fill="DEEAF6" w:themeFill="accent5" w:themeFillTint="33"/>
            <w:vAlign w:val="center"/>
          </w:tcPr>
          <w:p w14:paraId="31E236A4" w14:textId="71285F14" w:rsidR="00E76018" w:rsidRPr="009069DB" w:rsidRDefault="00E76018" w:rsidP="00750CF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y Programmes</w:t>
            </w:r>
          </w:p>
          <w:p w14:paraId="0B14F3CB" w14:textId="1D25A6CD" w:rsidR="00E76018" w:rsidRPr="009069DB" w:rsidRDefault="00E76018" w:rsidP="00750CF3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lease tick where appropriate in relevant Years and Semesters</w:t>
            </w:r>
          </w:p>
        </w:tc>
      </w:tr>
      <w:tr w:rsidR="00E76018" w:rsidRPr="009069DB" w14:paraId="31D4FCE8" w14:textId="77777777" w:rsidTr="00272E16">
        <w:trPr>
          <w:jc w:val="center"/>
        </w:trPr>
        <w:tc>
          <w:tcPr>
            <w:tcW w:w="846" w:type="dxa"/>
            <w:vMerge/>
            <w:shd w:val="clear" w:color="auto" w:fill="DEEAF6" w:themeFill="accent5" w:themeFillTint="33"/>
          </w:tcPr>
          <w:p w14:paraId="641B1585" w14:textId="5C9D89A0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126" w:type="dxa"/>
            <w:vMerge/>
            <w:shd w:val="clear" w:color="auto" w:fill="DEEAF6" w:themeFill="accent5" w:themeFillTint="33"/>
            <w:vAlign w:val="center"/>
          </w:tcPr>
          <w:p w14:paraId="7E157969" w14:textId="20D9AB93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DEEAF6" w:themeFill="accent5" w:themeFillTint="33"/>
            <w:textDirection w:val="btLr"/>
            <w:vAlign w:val="center"/>
          </w:tcPr>
          <w:p w14:paraId="18DFB924" w14:textId="73E7DAF0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A / Graduate</w:t>
            </w:r>
            <w:r w:rsid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ploma</w:t>
            </w:r>
          </w:p>
        </w:tc>
        <w:tc>
          <w:tcPr>
            <w:tcW w:w="6389" w:type="dxa"/>
            <w:gridSpan w:val="5"/>
            <w:shd w:val="clear" w:color="auto" w:fill="DEEAF6" w:themeFill="accent5" w:themeFillTint="33"/>
            <w:vAlign w:val="center"/>
          </w:tcPr>
          <w:p w14:paraId="3E5A860A" w14:textId="56C19446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</w:t>
            </w:r>
          </w:p>
        </w:tc>
      </w:tr>
      <w:tr w:rsidR="00272E16" w:rsidRPr="009069DB" w14:paraId="09992248" w14:textId="77777777" w:rsidTr="00272E16">
        <w:trPr>
          <w:cantSplit/>
          <w:trHeight w:val="1745"/>
          <w:jc w:val="center"/>
        </w:trPr>
        <w:tc>
          <w:tcPr>
            <w:tcW w:w="846" w:type="dxa"/>
            <w:vMerge/>
            <w:shd w:val="clear" w:color="auto" w:fill="DEEAF6" w:themeFill="accent5" w:themeFillTint="33"/>
            <w:textDirection w:val="btLr"/>
          </w:tcPr>
          <w:p w14:paraId="5605C378" w14:textId="415B2253" w:rsidR="00E76018" w:rsidRPr="009069DB" w:rsidRDefault="00E76018" w:rsidP="00E76018">
            <w:pPr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vMerge/>
            <w:shd w:val="clear" w:color="auto" w:fill="DEEAF6" w:themeFill="accent5" w:themeFillTint="33"/>
            <w:textDirection w:val="btLr"/>
            <w:vAlign w:val="center"/>
          </w:tcPr>
          <w:p w14:paraId="3628A5D7" w14:textId="6D5DAF4E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DEEAF6" w:themeFill="accent5" w:themeFillTint="33"/>
            <w:textDirection w:val="btLr"/>
            <w:vAlign w:val="center"/>
          </w:tcPr>
          <w:p w14:paraId="506EFB60" w14:textId="1ED064C7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4CAE7CA6" w14:textId="0A294655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lasswork </w:t>
            </w:r>
            <w:r w:rsidR="00CE39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</w:t>
            </w:r>
            <w:r w:rsidR="00E30AC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</w:t>
            </w:r>
            <w:r w:rsidR="00CE39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3 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mesters)</w:t>
            </w:r>
          </w:p>
        </w:tc>
        <w:tc>
          <w:tcPr>
            <w:tcW w:w="1275" w:type="dxa"/>
            <w:shd w:val="clear" w:color="auto" w:fill="DEEAF6" w:themeFill="accent5" w:themeFillTint="33"/>
            <w:textDirection w:val="btLr"/>
            <w:vAlign w:val="center"/>
          </w:tcPr>
          <w:p w14:paraId="5CF0BFEC" w14:textId="3BAB3E6B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sertation</w:t>
            </w: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1AFFB5DA" w14:textId="45D68C57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ertificate </w:t>
            </w:r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</w:t>
            </w: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Missio</w:t>
            </w:r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1276" w:type="dxa"/>
            <w:shd w:val="clear" w:color="auto" w:fill="DEEAF6" w:themeFill="accent5" w:themeFillTint="33"/>
            <w:textDirection w:val="btLr"/>
            <w:vAlign w:val="center"/>
          </w:tcPr>
          <w:p w14:paraId="5EF01BFF" w14:textId="09BE0385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-time</w:t>
            </w:r>
          </w:p>
        </w:tc>
        <w:tc>
          <w:tcPr>
            <w:tcW w:w="1286" w:type="dxa"/>
            <w:shd w:val="clear" w:color="auto" w:fill="DEEAF6" w:themeFill="accent5" w:themeFillTint="33"/>
            <w:textDirection w:val="btLr"/>
            <w:vAlign w:val="center"/>
          </w:tcPr>
          <w:p w14:paraId="3C6F017E" w14:textId="44AC86BF" w:rsidR="00E76018" w:rsidRPr="009069DB" w:rsidRDefault="00E76018" w:rsidP="004E7F44">
            <w:pPr>
              <w:spacing w:after="60"/>
              <w:ind w:left="113" w:right="113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adership</w:t>
            </w:r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/ </w:t>
            </w:r>
            <w:proofErr w:type="spellStart"/>
            <w:r w:rsidR="00BE774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Min</w:t>
            </w:r>
            <w:proofErr w:type="spellEnd"/>
          </w:p>
        </w:tc>
      </w:tr>
      <w:tr w:rsidR="00272E16" w:rsidRPr="009069DB" w14:paraId="048FE58C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52C4E006" w14:textId="72979A0C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1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5D32509" w14:textId="16AA9304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</w:t>
            </w:r>
            <w:r w:rsidR="00750CF3">
              <w:rPr>
                <w:rFonts w:asciiTheme="minorHAnsi" w:hAnsiTheme="minorHAnsi" w:cstheme="minorHAnsi"/>
                <w:sz w:val="22"/>
                <w:szCs w:val="22"/>
              </w:rPr>
              <w:t>t – D</w:t>
            </w: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40C8D2" w14:textId="6C7BE53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065187A" w14:textId="1F6F789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168C149" w14:textId="68DAD24A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CBD380" w14:textId="3B7A4E1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87DD6C1" w14:textId="5E13D759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7EA46A53" w14:textId="3A39543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3357" w:rsidRPr="009069DB" w14:paraId="42ED346E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677ADBEA" w14:textId="77777777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F539545" w14:textId="390F81AC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925C2B" w14:textId="68168ED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DE6D13D" w14:textId="1273359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0AF5CF21" w14:textId="2DC26030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17E0C9" w14:textId="74715943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617308D" w14:textId="27C5F31C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12AE472D" w14:textId="4461790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B3357" w:rsidRPr="009069DB" w14:paraId="12018B7A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3E39DA88" w14:textId="77777777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C817590" w14:textId="18CA7349" w:rsidR="00340935" w:rsidRPr="009069DB" w:rsidRDefault="00340935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87ED35" w14:textId="590C68CD" w:rsidR="00340935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A3C035" w14:textId="4F08CB63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5F115C56" w14:textId="14F0DC38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8103A18" w14:textId="189A59B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19175F2" w14:textId="707DDE4C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2466ACD7" w14:textId="6A6C1B30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5DA51DD0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1F65D4D9" w14:textId="2B48387C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2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0A34A06" w14:textId="33687CB6" w:rsidR="00340935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t – D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5B7CB5" w14:textId="44725F6A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7CBEBE4" w14:textId="6701E706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5257640" w14:textId="773D0E7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93648B8" w14:textId="00DC2594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290A205" w14:textId="5DF08DD4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1A4783A" w14:textId="505BFBFE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54794224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258B72D0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71C04943" w14:textId="1B3E4E8D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C775EA" w14:textId="72C33DC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703857A" w14:textId="60D85A02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D244959" w14:textId="7C608E98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41EC5BA" w14:textId="1D3E7A07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B946E13" w14:textId="179C302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684FB254" w14:textId="73DF2D44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2E6F6EF2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5830874E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8C3964C" w14:textId="7461CF09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269CF14" w14:textId="4C1D573D" w:rsidR="00E76018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3A1A92" w14:textId="0BAC0213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201A0086" w14:textId="1F4B533C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092D1F9" w14:textId="49B41961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B8E0743" w14:textId="609D8FA2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52B96BF5" w14:textId="53D87C6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760EF994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22759F1D" w14:textId="08C81616" w:rsidR="00340935" w:rsidRPr="009069DB" w:rsidRDefault="00340935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3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565DA41" w14:textId="027B3D1B" w:rsidR="00340935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August – Dec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72A45C" w14:textId="4725ADB8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C1858D4" w14:textId="20AF99CD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D149D25" w14:textId="27C4DB92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ADD9672" w14:textId="749315B1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1E14C96" w14:textId="7DA290E5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7B43E0AB" w14:textId="3329F24F" w:rsidR="00340935" w:rsidRPr="009069DB" w:rsidRDefault="00340935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228D02F5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412F75CD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54C7169C" w14:textId="710E1EB7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anuary – May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BB300B" w14:textId="0B864F21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C2EF9E0" w14:textId="121DEA3B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4134E529" w14:textId="46284169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548271E" w14:textId="2A720E1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C117FD7" w14:textId="4486ACDE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2662420F" w14:textId="6B418794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72E16" w:rsidRPr="009069DB" w14:paraId="33FE88D2" w14:textId="77777777" w:rsidTr="00FE48E8">
        <w:trPr>
          <w:jc w:val="center"/>
        </w:trPr>
        <w:tc>
          <w:tcPr>
            <w:tcW w:w="846" w:type="dxa"/>
            <w:shd w:val="clear" w:color="auto" w:fill="DEEAF6" w:themeFill="accent5" w:themeFillTint="33"/>
            <w:vAlign w:val="center"/>
          </w:tcPr>
          <w:p w14:paraId="6C3A0A4A" w14:textId="77777777" w:rsidR="00E76018" w:rsidRPr="009069DB" w:rsidRDefault="00E76018" w:rsidP="008204A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9A99F50" w14:textId="1FD3AFA7" w:rsidR="00E76018" w:rsidRPr="009069DB" w:rsidRDefault="008B3357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June – July (Summer</w:t>
            </w:r>
            <w:r w:rsidR="009069DB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B517F3A" w14:textId="1CA8A60A" w:rsidR="00E76018" w:rsidRPr="009069DB" w:rsidRDefault="008B3357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8AB2A2" w14:textId="47869C10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33F3AD2B" w14:textId="11623D07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6472CEE" w14:textId="00CBEDE5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39365EE" w14:textId="7ECE1EF6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18BA092C" w14:textId="4BFB3286" w:rsidR="00E76018" w:rsidRPr="009069DB" w:rsidRDefault="00E76018" w:rsidP="00312D27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76018" w:rsidRPr="009069DB" w14:paraId="409A7536" w14:textId="77777777" w:rsidTr="00272E16">
        <w:trPr>
          <w:jc w:val="center"/>
        </w:trPr>
        <w:tc>
          <w:tcPr>
            <w:tcW w:w="2972" w:type="dxa"/>
            <w:gridSpan w:val="2"/>
            <w:shd w:val="clear" w:color="auto" w:fill="DEEAF6" w:themeFill="accent5" w:themeFillTint="33"/>
          </w:tcPr>
          <w:p w14:paraId="3307BAD4" w14:textId="6AADBD53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wbold Accommodation</w:t>
            </w:r>
          </w:p>
        </w:tc>
        <w:tc>
          <w:tcPr>
            <w:tcW w:w="1276" w:type="dxa"/>
            <w:shd w:val="clear" w:color="auto" w:fill="DEEAF6" w:themeFill="accent5" w:themeFillTint="33"/>
          </w:tcPr>
          <w:p w14:paraId="4A972CBC" w14:textId="52E7FA28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ngle</w:t>
            </w:r>
          </w:p>
        </w:tc>
        <w:tc>
          <w:tcPr>
            <w:tcW w:w="1276" w:type="dxa"/>
            <w:shd w:val="clear" w:color="auto" w:fill="DEEAF6" w:themeFill="accent5" w:themeFillTint="33"/>
          </w:tcPr>
          <w:p w14:paraId="249BFA58" w14:textId="53A82A09" w:rsidR="00E76018" w:rsidRPr="009069DB" w:rsidRDefault="00E76018" w:rsidP="004E7F44">
            <w:pPr>
              <w:spacing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ried</w:t>
            </w:r>
          </w:p>
        </w:tc>
        <w:tc>
          <w:tcPr>
            <w:tcW w:w="5113" w:type="dxa"/>
            <w:gridSpan w:val="4"/>
            <w:shd w:val="clear" w:color="auto" w:fill="DEEAF6" w:themeFill="accent5" w:themeFillTint="33"/>
          </w:tcPr>
          <w:p w14:paraId="3516A3E6" w14:textId="25ADFF03" w:rsidR="00E76018" w:rsidRPr="009069DB" w:rsidRDefault="00E76018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9069D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umber of children</w:t>
            </w:r>
          </w:p>
        </w:tc>
      </w:tr>
      <w:tr w:rsidR="008B3357" w:rsidRPr="009069DB" w14:paraId="2D2BFA5D" w14:textId="77777777" w:rsidTr="00FE48E8">
        <w:trPr>
          <w:jc w:val="center"/>
        </w:trPr>
        <w:tc>
          <w:tcPr>
            <w:tcW w:w="2972" w:type="dxa"/>
            <w:gridSpan w:val="2"/>
          </w:tcPr>
          <w:p w14:paraId="1BCD512B" w14:textId="73C46795" w:rsidR="008B3357" w:rsidRPr="009069DB" w:rsidRDefault="0019486F" w:rsidP="004E7F44">
            <w:pPr>
              <w:spacing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6C6841B7" wp14:editId="07081514">
                      <wp:simplePos x="0" y="0"/>
                      <wp:positionH relativeFrom="column">
                        <wp:posOffset>1384300</wp:posOffset>
                      </wp:positionH>
                      <wp:positionV relativeFrom="paragraph">
                        <wp:posOffset>42545</wp:posOffset>
                      </wp:positionV>
                      <wp:extent cx="295275" cy="133350"/>
                      <wp:effectExtent l="0" t="0" r="28575" b="1905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6FE7B" id="Rectangle 144" o:spid="_x0000_s1026" style="position:absolute;margin-left:109pt;margin-top:3.35pt;width:23.25pt;height:10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" filled="f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3C28CA0D" wp14:editId="381DB1B6">
                      <wp:simplePos x="0" y="0"/>
                      <wp:positionH relativeFrom="column">
                        <wp:posOffset>547370</wp:posOffset>
                      </wp:positionH>
                      <wp:positionV relativeFrom="paragraph">
                        <wp:posOffset>40005</wp:posOffset>
                      </wp:positionV>
                      <wp:extent cx="295275" cy="133350"/>
                      <wp:effectExtent l="0" t="0" r="28575" b="1905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2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7C18D" id="Rectangle 143" o:spid="_x0000_s1026" style="position:absolute;margin-left:43.1pt;margin-top:3.15pt;width:23.25pt;height:10.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" filled="f" strokecolor="black [3213]" strokeweight="1pt"/>
                  </w:pict>
                </mc:Fallback>
              </mc:AlternateConten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 Yes                 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  <w:r w:rsidR="00D56DC6">
              <w:rPr>
                <w:rFonts w:asciiTheme="minorHAnsi" w:hAnsiTheme="minorHAnsi" w:cstheme="minorHAnsi"/>
                <w:sz w:val="22"/>
                <w:szCs w:val="22"/>
              </w:rPr>
              <w:t xml:space="preserve"> No</w:t>
            </w:r>
          </w:p>
        </w:tc>
        <w:tc>
          <w:tcPr>
            <w:tcW w:w="1276" w:type="dxa"/>
            <w:shd w:val="clear" w:color="auto" w:fill="auto"/>
          </w:tcPr>
          <w:p w14:paraId="2EAF99AB" w14:textId="3A964BF4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1A6F932" w14:textId="32EC9480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13" w:type="dxa"/>
            <w:gridSpan w:val="4"/>
            <w:shd w:val="clear" w:color="auto" w:fill="auto"/>
          </w:tcPr>
          <w:p w14:paraId="34F81AE1" w14:textId="3909C991" w:rsidR="008B3357" w:rsidRPr="009069DB" w:rsidRDefault="008B3357" w:rsidP="004E7F44">
            <w:pPr>
              <w:spacing w:after="6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66B0EC4" w14:textId="5EA47691" w:rsidR="00340935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D7A66C" wp14:editId="0B419CA9">
                <wp:simplePos x="0" y="0"/>
                <wp:positionH relativeFrom="column">
                  <wp:posOffset>2316480</wp:posOffset>
                </wp:positionH>
                <wp:positionV relativeFrom="paragraph">
                  <wp:posOffset>162560</wp:posOffset>
                </wp:positionV>
                <wp:extent cx="2057400" cy="21907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E7A6D" id="Rectangle 11" o:spid="_x0000_s1026" style="position:absolute;margin-left:182.4pt;margin-top:12.8pt;width:162pt;height:17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" filled="f" strokecolor="black [3213]" strokeweight="1pt"/>
            </w:pict>
          </mc:Fallback>
        </mc:AlternateContent>
      </w:r>
    </w:p>
    <w:p w14:paraId="01F4987D" w14:textId="5630E569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Date Sponsorship commences: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CE0388">
        <w:rPr>
          <w:rFonts w:asciiTheme="minorHAnsi" w:hAnsiTheme="minorHAnsi" w:cstheme="minorHAnsi"/>
          <w:sz w:val="22"/>
          <w:szCs w:val="22"/>
        </w:rPr>
        <w:t xml:space="preserve">   </w:t>
      </w:r>
      <w:r w:rsidR="008226D9">
        <w:rPr>
          <w:rFonts w:asciiTheme="minorHAnsi" w:hAnsiTheme="minorHAnsi" w:cstheme="minorHAnsi"/>
          <w:sz w:val="22"/>
          <w:szCs w:val="22"/>
        </w:rPr>
        <w:tab/>
      </w:r>
    </w:p>
    <w:p w14:paraId="7EB36580" w14:textId="1CA3BBF4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D3EB99" wp14:editId="6F23BC9C">
                <wp:simplePos x="0" y="0"/>
                <wp:positionH relativeFrom="column">
                  <wp:posOffset>2316480</wp:posOffset>
                </wp:positionH>
                <wp:positionV relativeFrom="paragraph">
                  <wp:posOffset>173990</wp:posOffset>
                </wp:positionV>
                <wp:extent cx="2057400" cy="2095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20FE3" id="Rectangle 12" o:spid="_x0000_s1026" style="position:absolute;margin-left:182.4pt;margin-top:13.7pt;width:162pt;height:16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" filled="f" strokecolor="black [3213]" strokeweight="1pt"/>
            </w:pict>
          </mc:Fallback>
        </mc:AlternateContent>
      </w:r>
    </w:p>
    <w:p w14:paraId="059EBC8E" w14:textId="2BDBD390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Date Sponsorship Ends: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CE0388">
        <w:rPr>
          <w:rFonts w:asciiTheme="minorHAnsi" w:hAnsiTheme="minorHAnsi" w:cstheme="minorHAnsi"/>
          <w:sz w:val="22"/>
          <w:szCs w:val="22"/>
        </w:rPr>
        <w:t xml:space="preserve">   </w:t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  <w:r w:rsidR="008226D9">
        <w:rPr>
          <w:rFonts w:asciiTheme="minorHAnsi" w:hAnsiTheme="minorHAnsi" w:cstheme="minorHAnsi"/>
          <w:sz w:val="22"/>
          <w:szCs w:val="22"/>
        </w:rPr>
        <w:tab/>
      </w:r>
    </w:p>
    <w:p w14:paraId="5B0B573D" w14:textId="54F94A60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548765" wp14:editId="490795DF">
                <wp:simplePos x="0" y="0"/>
                <wp:positionH relativeFrom="column">
                  <wp:posOffset>2316480</wp:posOffset>
                </wp:positionH>
                <wp:positionV relativeFrom="paragraph">
                  <wp:posOffset>165735</wp:posOffset>
                </wp:positionV>
                <wp:extent cx="4457700" cy="219075"/>
                <wp:effectExtent l="0" t="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CD2E3" id="Rectangle 14" o:spid="_x0000_s1026" style="position:absolute;margin-left:182.4pt;margin-top:13.05pt;width:351pt;height:1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" filled="f" strokecolor="black [3213]" strokeweight="1pt"/>
            </w:pict>
          </mc:Fallback>
        </mc:AlternateContent>
      </w:r>
    </w:p>
    <w:p w14:paraId="7A6A6076" w14:textId="3A484783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Name of the School (if not Newbold)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</w:t>
      </w:r>
    </w:p>
    <w:p w14:paraId="3311C742" w14:textId="44D976AD" w:rsidR="005B38E1" w:rsidRPr="009069DB" w:rsidRDefault="002E49BA" w:rsidP="008204A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C584BD" wp14:editId="430D66C0">
                <wp:simplePos x="0" y="0"/>
                <wp:positionH relativeFrom="column">
                  <wp:posOffset>2314575</wp:posOffset>
                </wp:positionH>
                <wp:positionV relativeFrom="paragraph">
                  <wp:posOffset>170180</wp:posOffset>
                </wp:positionV>
                <wp:extent cx="4457700" cy="21907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0" cy="21907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1AE60" id="Rectangle 18" o:spid="_x0000_s1026" style="position:absolute;margin-left:182.25pt;margin-top:13.4pt;width:351pt;height: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" filled="f" strokecolor="black [3213]" strokeweight="1pt"/>
            </w:pict>
          </mc:Fallback>
        </mc:AlternateContent>
      </w:r>
    </w:p>
    <w:p w14:paraId="00077D86" w14:textId="14FB69E3" w:rsidR="005B38E1" w:rsidRPr="009069DB" w:rsidRDefault="005B38E1" w:rsidP="008204AF">
      <w:pPr>
        <w:rPr>
          <w:rFonts w:asciiTheme="minorHAnsi" w:hAnsiTheme="minorHAnsi" w:cstheme="minorHAnsi"/>
          <w:sz w:val="22"/>
          <w:szCs w:val="22"/>
        </w:rPr>
      </w:pPr>
      <w:r w:rsidRPr="009069DB">
        <w:rPr>
          <w:rFonts w:asciiTheme="minorHAnsi" w:hAnsiTheme="minorHAnsi" w:cstheme="minorHAnsi"/>
          <w:sz w:val="22"/>
          <w:szCs w:val="22"/>
        </w:rPr>
        <w:t>Filled out by (Name and Position)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      </w:t>
      </w:r>
    </w:p>
    <w:p w14:paraId="32747CFC" w14:textId="77777777" w:rsidR="004E7F44" w:rsidRDefault="002E49BA" w:rsidP="008204A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35CD4C" wp14:editId="1AFB837A">
                <wp:simplePos x="0" y="0"/>
                <wp:positionH relativeFrom="column">
                  <wp:posOffset>4714875</wp:posOffset>
                </wp:positionH>
                <wp:positionV relativeFrom="paragraph">
                  <wp:posOffset>170180</wp:posOffset>
                </wp:positionV>
                <wp:extent cx="2057400" cy="20955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354A8" id="Rectangle 23" o:spid="_x0000_s1026" style="position:absolute;margin-left:371.25pt;margin-top:13.4pt;width:162pt;height:16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" filled="f" strokecolor="black [3213]" strokeweight="1pt"/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3DBB5F" wp14:editId="5522D9E5">
                <wp:simplePos x="0" y="0"/>
                <wp:positionH relativeFrom="column">
                  <wp:posOffset>2314575</wp:posOffset>
                </wp:positionH>
                <wp:positionV relativeFrom="paragraph">
                  <wp:posOffset>170180</wp:posOffset>
                </wp:positionV>
                <wp:extent cx="2057400" cy="209550"/>
                <wp:effectExtent l="0" t="0" r="1905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09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B61EDE" id="Rectangle 22" o:spid="_x0000_s1026" style="position:absolute;margin-left:182.25pt;margin-top:13.4pt;width:162pt;height:16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" filled="f" strokecolor="black [3213]" strokeweight="1pt"/>
            </w:pict>
          </mc:Fallback>
        </mc:AlternateContent>
      </w:r>
    </w:p>
    <w:p w14:paraId="7B7DB24F" w14:textId="388F0B36" w:rsidR="00340935" w:rsidRPr="008204AF" w:rsidRDefault="005B38E1" w:rsidP="008204A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gnature and Date:</w:t>
      </w:r>
      <w:r w:rsidR="002E49BA" w:rsidRPr="002E49BA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E0388">
        <w:rPr>
          <w:rFonts w:asciiTheme="minorHAnsi" w:hAnsiTheme="minorHAnsi" w:cstheme="minorHAnsi"/>
          <w:noProof/>
          <w:sz w:val="22"/>
          <w:szCs w:val="22"/>
        </w:rPr>
        <w:t xml:space="preserve">                                   </w:t>
      </w:r>
    </w:p>
    <w:sectPr w:rsidR="00340935" w:rsidRPr="008204AF" w:rsidSect="004E7F44">
      <w:pgSz w:w="11906" w:h="16838"/>
      <w:pgMar w:top="176" w:right="567" w:bottom="181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AzNzSysDQ3MjFX0lEKTi0uzszPAykwrAUA5RcfPiwAAAA="/>
  </w:docVars>
  <w:rsids>
    <w:rsidRoot w:val="00EE46A1"/>
    <w:rsid w:val="0000168A"/>
    <w:rsid w:val="00004F21"/>
    <w:rsid w:val="00013CF3"/>
    <w:rsid w:val="00015131"/>
    <w:rsid w:val="00020813"/>
    <w:rsid w:val="000241A1"/>
    <w:rsid w:val="0003393D"/>
    <w:rsid w:val="00045E9E"/>
    <w:rsid w:val="00054155"/>
    <w:rsid w:val="00067E6B"/>
    <w:rsid w:val="00071B34"/>
    <w:rsid w:val="00080A27"/>
    <w:rsid w:val="00080FCC"/>
    <w:rsid w:val="000A15D2"/>
    <w:rsid w:val="000A32BE"/>
    <w:rsid w:val="000D5CC8"/>
    <w:rsid w:val="000E3BFA"/>
    <w:rsid w:val="000F1702"/>
    <w:rsid w:val="000F1E5B"/>
    <w:rsid w:val="000F7F62"/>
    <w:rsid w:val="00111B1B"/>
    <w:rsid w:val="00117F86"/>
    <w:rsid w:val="00123AA4"/>
    <w:rsid w:val="00140A43"/>
    <w:rsid w:val="001871F0"/>
    <w:rsid w:val="00190331"/>
    <w:rsid w:val="001945A3"/>
    <w:rsid w:val="0019486F"/>
    <w:rsid w:val="001A4B09"/>
    <w:rsid w:val="001C0897"/>
    <w:rsid w:val="001C0E32"/>
    <w:rsid w:val="001C3AE2"/>
    <w:rsid w:val="001D06EB"/>
    <w:rsid w:val="001E095F"/>
    <w:rsid w:val="001E3E67"/>
    <w:rsid w:val="001F3C6C"/>
    <w:rsid w:val="002340A6"/>
    <w:rsid w:val="00241A72"/>
    <w:rsid w:val="00247C0E"/>
    <w:rsid w:val="00252293"/>
    <w:rsid w:val="00260F54"/>
    <w:rsid w:val="002641D3"/>
    <w:rsid w:val="00272E16"/>
    <w:rsid w:val="002738C7"/>
    <w:rsid w:val="002A5813"/>
    <w:rsid w:val="002C5C0E"/>
    <w:rsid w:val="002D1BAF"/>
    <w:rsid w:val="002D674B"/>
    <w:rsid w:val="002E49BA"/>
    <w:rsid w:val="002F5A38"/>
    <w:rsid w:val="00312D27"/>
    <w:rsid w:val="00316952"/>
    <w:rsid w:val="00317250"/>
    <w:rsid w:val="00336191"/>
    <w:rsid w:val="00340935"/>
    <w:rsid w:val="00350085"/>
    <w:rsid w:val="00356B73"/>
    <w:rsid w:val="0036654A"/>
    <w:rsid w:val="00371C59"/>
    <w:rsid w:val="0038170E"/>
    <w:rsid w:val="003A30B7"/>
    <w:rsid w:val="003B0892"/>
    <w:rsid w:val="003C740C"/>
    <w:rsid w:val="003F5249"/>
    <w:rsid w:val="003F6F1F"/>
    <w:rsid w:val="00414F52"/>
    <w:rsid w:val="00417C07"/>
    <w:rsid w:val="0042194F"/>
    <w:rsid w:val="00435BC3"/>
    <w:rsid w:val="00476243"/>
    <w:rsid w:val="00477A99"/>
    <w:rsid w:val="004811BD"/>
    <w:rsid w:val="00485CE4"/>
    <w:rsid w:val="00486C16"/>
    <w:rsid w:val="0049505A"/>
    <w:rsid w:val="004D0B2D"/>
    <w:rsid w:val="004E71EC"/>
    <w:rsid w:val="004E7F44"/>
    <w:rsid w:val="004F1134"/>
    <w:rsid w:val="00523341"/>
    <w:rsid w:val="0053450F"/>
    <w:rsid w:val="005401DB"/>
    <w:rsid w:val="00541F98"/>
    <w:rsid w:val="005A67B3"/>
    <w:rsid w:val="005B38E1"/>
    <w:rsid w:val="005C0BD0"/>
    <w:rsid w:val="005C1DBF"/>
    <w:rsid w:val="005E6229"/>
    <w:rsid w:val="005F5503"/>
    <w:rsid w:val="00620CA4"/>
    <w:rsid w:val="006856C2"/>
    <w:rsid w:val="006C540C"/>
    <w:rsid w:val="006E54A4"/>
    <w:rsid w:val="006F0AA3"/>
    <w:rsid w:val="00703D14"/>
    <w:rsid w:val="007178F9"/>
    <w:rsid w:val="00750CF3"/>
    <w:rsid w:val="00750F4C"/>
    <w:rsid w:val="00751F00"/>
    <w:rsid w:val="007737BB"/>
    <w:rsid w:val="0078426F"/>
    <w:rsid w:val="007C4479"/>
    <w:rsid w:val="007D08EA"/>
    <w:rsid w:val="007E764F"/>
    <w:rsid w:val="007F3B10"/>
    <w:rsid w:val="00812C2B"/>
    <w:rsid w:val="00812F0E"/>
    <w:rsid w:val="00814AE6"/>
    <w:rsid w:val="008204AF"/>
    <w:rsid w:val="008226D9"/>
    <w:rsid w:val="0082297F"/>
    <w:rsid w:val="008269DC"/>
    <w:rsid w:val="008318C6"/>
    <w:rsid w:val="008363F5"/>
    <w:rsid w:val="00841B60"/>
    <w:rsid w:val="00863C87"/>
    <w:rsid w:val="00875191"/>
    <w:rsid w:val="00884004"/>
    <w:rsid w:val="008A56EF"/>
    <w:rsid w:val="008B020D"/>
    <w:rsid w:val="008B3357"/>
    <w:rsid w:val="008C1730"/>
    <w:rsid w:val="008C3086"/>
    <w:rsid w:val="008F2CB5"/>
    <w:rsid w:val="009069DB"/>
    <w:rsid w:val="00910533"/>
    <w:rsid w:val="00940E12"/>
    <w:rsid w:val="009422F5"/>
    <w:rsid w:val="00943AD2"/>
    <w:rsid w:val="00944B84"/>
    <w:rsid w:val="009551BA"/>
    <w:rsid w:val="00961A58"/>
    <w:rsid w:val="00965AAC"/>
    <w:rsid w:val="009728A5"/>
    <w:rsid w:val="00986FBC"/>
    <w:rsid w:val="009A4DE7"/>
    <w:rsid w:val="009A544F"/>
    <w:rsid w:val="009A712D"/>
    <w:rsid w:val="009C2252"/>
    <w:rsid w:val="009E186A"/>
    <w:rsid w:val="009F5266"/>
    <w:rsid w:val="00A05872"/>
    <w:rsid w:val="00A125B0"/>
    <w:rsid w:val="00A148F3"/>
    <w:rsid w:val="00A323CA"/>
    <w:rsid w:val="00A53218"/>
    <w:rsid w:val="00A56C2F"/>
    <w:rsid w:val="00A65475"/>
    <w:rsid w:val="00A70DB3"/>
    <w:rsid w:val="00A801B5"/>
    <w:rsid w:val="00A9282A"/>
    <w:rsid w:val="00A938E8"/>
    <w:rsid w:val="00AC0246"/>
    <w:rsid w:val="00AD5D89"/>
    <w:rsid w:val="00AE0CF3"/>
    <w:rsid w:val="00AF4606"/>
    <w:rsid w:val="00B0005C"/>
    <w:rsid w:val="00B21E32"/>
    <w:rsid w:val="00B64498"/>
    <w:rsid w:val="00B91F53"/>
    <w:rsid w:val="00BA27B9"/>
    <w:rsid w:val="00BD6007"/>
    <w:rsid w:val="00BD618E"/>
    <w:rsid w:val="00BD7848"/>
    <w:rsid w:val="00BE0947"/>
    <w:rsid w:val="00BE2FEF"/>
    <w:rsid w:val="00BE7742"/>
    <w:rsid w:val="00C13882"/>
    <w:rsid w:val="00C304EE"/>
    <w:rsid w:val="00C3359E"/>
    <w:rsid w:val="00C935DE"/>
    <w:rsid w:val="00CC056A"/>
    <w:rsid w:val="00CE02F3"/>
    <w:rsid w:val="00CE0388"/>
    <w:rsid w:val="00CE391C"/>
    <w:rsid w:val="00CF407A"/>
    <w:rsid w:val="00D27E9F"/>
    <w:rsid w:val="00D422F2"/>
    <w:rsid w:val="00D438B8"/>
    <w:rsid w:val="00D50CEB"/>
    <w:rsid w:val="00D56DC6"/>
    <w:rsid w:val="00D76C71"/>
    <w:rsid w:val="00D920B4"/>
    <w:rsid w:val="00DA2080"/>
    <w:rsid w:val="00DA5532"/>
    <w:rsid w:val="00E010E2"/>
    <w:rsid w:val="00E05DF2"/>
    <w:rsid w:val="00E06AEA"/>
    <w:rsid w:val="00E20793"/>
    <w:rsid w:val="00E30ACA"/>
    <w:rsid w:val="00E450C3"/>
    <w:rsid w:val="00E56594"/>
    <w:rsid w:val="00E57517"/>
    <w:rsid w:val="00E76018"/>
    <w:rsid w:val="00E86DD4"/>
    <w:rsid w:val="00EB3E19"/>
    <w:rsid w:val="00EB5316"/>
    <w:rsid w:val="00EC08B0"/>
    <w:rsid w:val="00EC3802"/>
    <w:rsid w:val="00EE46A1"/>
    <w:rsid w:val="00F210AA"/>
    <w:rsid w:val="00F33893"/>
    <w:rsid w:val="00F4532C"/>
    <w:rsid w:val="00F62674"/>
    <w:rsid w:val="00F65A13"/>
    <w:rsid w:val="00F92E43"/>
    <w:rsid w:val="00F95860"/>
    <w:rsid w:val="00FB17B1"/>
    <w:rsid w:val="00FB76CE"/>
    <w:rsid w:val="00FD5701"/>
    <w:rsid w:val="00FE1AF0"/>
    <w:rsid w:val="00FE1D9C"/>
    <w:rsid w:val="00FE48E8"/>
    <w:rsid w:val="00FE5F2B"/>
    <w:rsid w:val="00FF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7CCF11"/>
  <w15:chartTrackingRefBased/>
  <w15:docId w15:val="{6173BF20-599F-42E1-85FA-3F1F65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4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6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2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DBF64-4942-4F9B-848A-5B9839955B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Trans-European Division of Seventh-day Adventists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Roma Paley</dc:creator>
  <cp:keywords/>
  <cp:lastModifiedBy>Emma Stickland</cp:lastModifiedBy>
  <cp:revision>4</cp:revision>
  <cp:lastPrinted>2021-06-22T13:13:00Z</cp:lastPrinted>
  <dcterms:created xsi:type="dcterms:W3CDTF">2021-06-22T13:15:00Z</dcterms:created>
  <dcterms:modified xsi:type="dcterms:W3CDTF">2022-03-09T16:54:00Z</dcterms:modified>
</cp:coreProperties>
</file>